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6113" w:type="dxa"/>
        <w:tblLook w:val="04A0" w:firstRow="1" w:lastRow="0" w:firstColumn="1" w:lastColumn="0" w:noHBand="0" w:noVBand="1"/>
      </w:tblPr>
      <w:tblGrid>
        <w:gridCol w:w="1296"/>
        <w:gridCol w:w="2154"/>
        <w:gridCol w:w="2151"/>
        <w:gridCol w:w="1435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00CC6AE1">
        <w:trPr>
          <w:trHeight w:val="295"/>
        </w:trPr>
        <w:tc>
          <w:tcPr>
            <w:tcW w:w="3450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21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3A3D2673" w:rsidR="00F250B6" w:rsidRPr="00F250B6" w:rsidRDefault="00D935D4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731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447DD438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PI test for GET request of </w:t>
            </w:r>
            <w:r w:rsidR="000B460E">
              <w:rPr>
                <w:rFonts w:eastAsia="Times New Roman" w:cstheme="minorHAnsi"/>
                <w:lang w:eastAsia="en-GB"/>
              </w:rPr>
              <w:t>budget page</w:t>
            </w:r>
          </w:p>
        </w:tc>
      </w:tr>
      <w:tr w:rsidR="00F250B6" w:rsidRPr="00F250B6" w14:paraId="6632E772" w14:textId="77777777" w:rsidTr="00CC6AE1">
        <w:trPr>
          <w:trHeight w:val="295"/>
        </w:trPr>
        <w:tc>
          <w:tcPr>
            <w:tcW w:w="3450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2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260E86DD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mar</w:t>
            </w:r>
          </w:p>
        </w:tc>
        <w:tc>
          <w:tcPr>
            <w:tcW w:w="2731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14D1AC66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/A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0E163189" w:rsidR="00F250B6" w:rsidRPr="00F250B6" w:rsidRDefault="0079035D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F250B6" w:rsidRPr="00F250B6" w14:paraId="3C91D456" w14:textId="77777777" w:rsidTr="00CC6AE1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C6AE1" w:rsidRPr="00F250B6" w14:paraId="59770233" w14:textId="77777777" w:rsidTr="00CC6AE1">
        <w:trPr>
          <w:trHeight w:val="295"/>
        </w:trPr>
        <w:tc>
          <w:tcPr>
            <w:tcW w:w="3450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BB744" w14:textId="3E996773" w:rsidR="00CC6AE1" w:rsidRPr="00F250B6" w:rsidRDefault="00CC6AE1" w:rsidP="00CC6AE1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bookmarkStart w:id="0" w:name="_GoBack" w:colFirst="0" w:colLast="1"/>
            <w:r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ing Method</w:t>
            </w:r>
          </w:p>
        </w:tc>
        <w:tc>
          <w:tcPr>
            <w:tcW w:w="618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853F" w14:textId="1E227FA5" w:rsidR="00CC6AE1" w:rsidRPr="00F250B6" w:rsidRDefault="00CC6AE1" w:rsidP="00CC6AE1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ostma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CC6AE1" w:rsidRPr="00F250B6" w:rsidRDefault="00CC6AE1" w:rsidP="00CC6AE1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CC6AE1" w:rsidRPr="00F250B6" w:rsidRDefault="00CC6AE1" w:rsidP="00CC6AE1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CC6AE1" w:rsidRPr="00F250B6" w:rsidRDefault="00CC6AE1" w:rsidP="00CC6AE1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CC6AE1" w:rsidRPr="00F250B6" w:rsidRDefault="00CC6AE1" w:rsidP="00CC6AE1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CC6AE1" w:rsidRPr="00F250B6" w:rsidRDefault="00CC6AE1" w:rsidP="00CC6AE1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bookmarkEnd w:id="0"/>
      <w:tr w:rsidR="00F250B6" w:rsidRPr="00F250B6" w14:paraId="551F6620" w14:textId="77777777" w:rsidTr="00CC6AE1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CC6AE1">
        <w:trPr>
          <w:trHeight w:val="295"/>
        </w:trPr>
        <w:tc>
          <w:tcPr>
            <w:tcW w:w="3450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2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2ACDA614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mar</w:t>
            </w:r>
          </w:p>
        </w:tc>
        <w:tc>
          <w:tcPr>
            <w:tcW w:w="2731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3BC96384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-12-2019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00CC6AE1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CC6AE1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574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CC6AE1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57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250D9BB6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</w:t>
            </w:r>
            <w:r w:rsidR="0079035D">
              <w:rPr>
                <w:rFonts w:eastAsia="Times New Roman" w:cstheme="minorHAnsi"/>
                <w:lang w:eastAsia="en-GB"/>
              </w:rPr>
              <w:t xml:space="preserve"> Postman applicatio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C35F5B" w14:textId="3E9D455F" w:rsidR="00F250B6" w:rsidRPr="00F250B6" w:rsidRDefault="000B460E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Budget page</w:t>
            </w:r>
            <w:r w:rsidR="0079035D">
              <w:rPr>
                <w:rFonts w:eastAsia="Times New Roman" w:cstheme="minorHAnsi"/>
                <w:lang w:eastAsia="en-GB"/>
              </w:rPr>
              <w:t xml:space="preserve"> URL: </w:t>
            </w:r>
            <w:r w:rsidRPr="000B460E">
              <w:rPr>
                <w:rFonts w:eastAsia="Times New Roman" w:cstheme="minorHAnsi"/>
                <w:lang w:eastAsia="en-GB"/>
              </w:rPr>
              <w:t>https://budgetplannerv1.herokuapp.com/budgets</w:t>
            </w:r>
          </w:p>
        </w:tc>
      </w:tr>
      <w:tr w:rsidR="00F250B6" w:rsidRPr="00F250B6" w14:paraId="29E8EC92" w14:textId="77777777" w:rsidTr="00CC6AE1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57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71851AE8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79035D">
              <w:rPr>
                <w:rFonts w:eastAsia="Times New Roman" w:cstheme="minorHAnsi"/>
                <w:lang w:eastAsia="en-GB"/>
              </w:rPr>
              <w:t xml:space="preserve">Access to </w:t>
            </w:r>
            <w:r w:rsidR="0079035D" w:rsidRPr="0079035D">
              <w:rPr>
                <w:rFonts w:eastAsia="Times New Roman" w:cstheme="minorHAnsi"/>
                <w:lang w:eastAsia="en-GB"/>
              </w:rPr>
              <w:t>BudgetPlannerAPITesting.postman_collection</w:t>
            </w:r>
            <w:r w:rsidR="0079035D">
              <w:rPr>
                <w:rFonts w:eastAsia="Times New Roman" w:cstheme="minorHAnsi"/>
                <w:lang w:eastAsia="en-GB"/>
              </w:rPr>
              <w:t xml:space="preserve"> Postman collection fil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5AE0EBD9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8209763" w14:textId="77777777" w:rsidTr="00CC6AE1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57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00CC6AE1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57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00CC6AE1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00CC6AE1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96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0CC0F1A4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erify Status code is 200 upon execution of GET reques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00CC6AE1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00CC6AE1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4305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731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CC6AE1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4305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731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00CC6AE1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3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5D440422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pen Postman application</w:t>
            </w:r>
          </w:p>
        </w:tc>
        <w:tc>
          <w:tcPr>
            <w:tcW w:w="27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2FE18F84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pplication</w:t>
            </w:r>
            <w:r w:rsidR="00F250B6" w:rsidRPr="00F250B6">
              <w:rPr>
                <w:rFonts w:eastAsia="Times New Roman" w:cstheme="minorHAnsi"/>
                <w:lang w:eastAsia="en-GB"/>
              </w:rPr>
              <w:t xml:space="preserve">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4CE2B2" w14:textId="77777777" w:rsidTr="00CC6AE1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3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7D1A1" w14:textId="4DEF48A9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mport</w:t>
            </w:r>
            <w:r w:rsidRPr="0079035D">
              <w:rPr>
                <w:rFonts w:eastAsia="Times New Roman" w:cstheme="minorHAnsi"/>
                <w:lang w:eastAsia="en-GB"/>
              </w:rPr>
              <w:t xml:space="preserve"> BudgetPlannerAPITesting.postman_collection</w:t>
            </w:r>
          </w:p>
        </w:tc>
        <w:tc>
          <w:tcPr>
            <w:tcW w:w="27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1EE26" w14:textId="32901EBD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79035D">
              <w:rPr>
                <w:rFonts w:eastAsia="Times New Roman" w:cstheme="minorHAnsi"/>
                <w:lang w:eastAsia="en-GB"/>
              </w:rPr>
              <w:t>BudgetPlannerAPITesting</w:t>
            </w:r>
            <w:r>
              <w:rPr>
                <w:rFonts w:eastAsia="Times New Roman" w:cstheme="minorHAnsi"/>
                <w:lang w:eastAsia="en-GB"/>
              </w:rPr>
              <w:t xml:space="preserve"> collection should pop up on menu on left sid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5623D7F4" w14:textId="77777777" w:rsidTr="00CC6AE1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184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3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729642" w14:textId="3BCFBBC5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un collection</w:t>
            </w:r>
          </w:p>
        </w:tc>
        <w:tc>
          <w:tcPr>
            <w:tcW w:w="27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B2D82" w14:textId="19A7AED1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ollection Runner window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0D8B4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A5CF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0C12ED" w14:textId="77777777" w:rsidTr="00CC6AE1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208BD9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3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A1E65D" w14:textId="54FCAD51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79035D">
              <w:rPr>
                <w:rFonts w:eastAsia="Times New Roman" w:cstheme="minorHAnsi"/>
                <w:lang w:eastAsia="en-GB"/>
              </w:rPr>
              <w:t xml:space="preserve">Results page opens </w:t>
            </w:r>
          </w:p>
        </w:tc>
        <w:tc>
          <w:tcPr>
            <w:tcW w:w="27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0F5229" w14:textId="757D49DB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79035D">
              <w:rPr>
                <w:rFonts w:eastAsia="Times New Roman" w:cstheme="minorHAnsi"/>
                <w:lang w:eastAsia="en-GB"/>
              </w:rPr>
              <w:t xml:space="preserve">Test case </w:t>
            </w:r>
            <w:r w:rsidR="000B460E">
              <w:rPr>
                <w:rFonts w:eastAsia="Times New Roman" w:cstheme="minorHAnsi"/>
                <w:lang w:eastAsia="en-GB"/>
              </w:rPr>
              <w:t>4</w:t>
            </w:r>
            <w:r w:rsidR="0079035D">
              <w:rPr>
                <w:rFonts w:eastAsia="Times New Roman" w:cstheme="minorHAnsi"/>
                <w:lang w:eastAsia="en-GB"/>
              </w:rPr>
              <w:t xml:space="preserve">: </w:t>
            </w:r>
            <w:r w:rsidR="0079035D" w:rsidRPr="0079035D">
              <w:rPr>
                <w:rFonts w:eastAsia="Times New Roman" w:cstheme="minorHAnsi"/>
                <w:i/>
                <w:iCs/>
                <w:lang w:eastAsia="en-GB"/>
              </w:rPr>
              <w:t xml:space="preserve">GET </w:t>
            </w:r>
            <w:r w:rsidR="000B460E">
              <w:rPr>
                <w:rFonts w:eastAsia="Times New Roman" w:cstheme="minorHAnsi"/>
                <w:i/>
                <w:iCs/>
                <w:lang w:eastAsia="en-GB"/>
              </w:rPr>
              <w:t>Budgets</w:t>
            </w:r>
            <w:r w:rsidR="0079035D" w:rsidRPr="0079035D">
              <w:rPr>
                <w:rFonts w:eastAsia="Times New Roman" w:cstheme="minorHAnsi"/>
                <w:i/>
                <w:iCs/>
                <w:lang w:eastAsia="en-GB"/>
              </w:rPr>
              <w:t xml:space="preserve"> </w:t>
            </w:r>
            <w:r w:rsidR="0079035D" w:rsidRPr="0079035D">
              <w:rPr>
                <w:rFonts w:eastAsia="Times New Roman" w:cstheme="minorHAnsi"/>
                <w:lang w:eastAsia="en-GB"/>
              </w:rPr>
              <w:t>page result is show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CF903D" w14:textId="6BE05CC1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3704CF"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DD477B" w14:textId="38C7FA82" w:rsidR="00F250B6" w:rsidRPr="00F250B6" w:rsidRDefault="003704CF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  <w:r w:rsidR="00F250B6"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24D5CF19" w14:textId="77777777" w:rsidTr="00CC6AE1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3ECE63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lastRenderedPageBreak/>
              <w:t> </w:t>
            </w:r>
          </w:p>
        </w:tc>
        <w:tc>
          <w:tcPr>
            <w:tcW w:w="43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807FF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7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B9CB9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C46E2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C258C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56DDAC3" w14:textId="77777777" w:rsidTr="00CC6AE1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76BA1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43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CDCD3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7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45733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6106F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54848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626E0D88" w14:textId="77777777" w:rsidR="006938D0" w:rsidRPr="00F250B6" w:rsidRDefault="006938D0">
      <w:pPr>
        <w:rPr>
          <w:rFonts w:cstheme="minorHAnsi"/>
        </w:rPr>
      </w:pPr>
    </w:p>
    <w:sectPr w:rsidR="006938D0" w:rsidRPr="00F250B6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B460E"/>
    <w:rsid w:val="003704CF"/>
    <w:rsid w:val="00393168"/>
    <w:rsid w:val="006938D0"/>
    <w:rsid w:val="0079035D"/>
    <w:rsid w:val="00CC6AE1"/>
    <w:rsid w:val="00D935D4"/>
    <w:rsid w:val="00F25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64</Words>
  <Characters>93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Ramadan, Omar</cp:lastModifiedBy>
  <cp:revision>5</cp:revision>
  <dcterms:created xsi:type="dcterms:W3CDTF">2019-12-04T02:11:00Z</dcterms:created>
  <dcterms:modified xsi:type="dcterms:W3CDTF">2019-12-04T04:19:00Z</dcterms:modified>
</cp:coreProperties>
</file>